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0521D3" w14:textId="61813AE4" w:rsidR="00C8747A" w:rsidRDefault="00C8747A" w:rsidP="00C8747A">
      <w:pPr>
        <w:shd w:val="clear" w:color="auto" w:fill="FFFFFF"/>
        <w:spacing w:after="0" w:line="240" w:lineRule="auto"/>
        <w:jc w:val="center"/>
      </w:pPr>
      <w:r w:rsidRPr="00626A53">
        <w:t>Pathfinder</w:t>
      </w:r>
      <w:r w:rsidR="00D6176C" w:rsidRPr="00626A53">
        <w:t xml:space="preserve"> </w:t>
      </w:r>
      <w:r w:rsidRPr="00626A53">
        <w:t>Dates</w:t>
      </w:r>
      <w:r>
        <w:t xml:space="preserve"> – 201</w:t>
      </w:r>
      <w:r w:rsidR="00F7272F">
        <w:t>9-2020</w:t>
      </w:r>
    </w:p>
    <w:p w14:paraId="7BEF873F" w14:textId="77777777" w:rsidR="00C8747A" w:rsidRDefault="00C8747A" w:rsidP="00C8747A">
      <w:pPr>
        <w:shd w:val="clear" w:color="auto" w:fill="FFFFFF"/>
        <w:spacing w:after="0" w:line="240" w:lineRule="auto"/>
      </w:pPr>
    </w:p>
    <w:p w14:paraId="2F2475CC" w14:textId="32A56996" w:rsidR="00C8747A" w:rsidRPr="00C8747A" w:rsidRDefault="00C8747A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47A">
        <w:rPr>
          <w:rFonts w:ascii="Arial" w:eastAsia="Times New Roman" w:hAnsi="Arial" w:cs="Arial"/>
          <w:b/>
          <w:bCs/>
          <w:color w:val="222222"/>
          <w:sz w:val="19"/>
          <w:szCs w:val="19"/>
          <w:u w:val="single"/>
        </w:rPr>
        <w:t>201</w:t>
      </w:r>
      <w:r w:rsidR="00F7272F">
        <w:rPr>
          <w:rFonts w:ascii="Arial" w:eastAsia="Times New Roman" w:hAnsi="Arial" w:cs="Arial"/>
          <w:b/>
          <w:bCs/>
          <w:color w:val="222222"/>
          <w:sz w:val="19"/>
          <w:szCs w:val="19"/>
          <w:u w:val="single"/>
        </w:rPr>
        <w:t>9</w:t>
      </w:r>
    </w:p>
    <w:p w14:paraId="24C7DAF8" w14:textId="77777777" w:rsidR="00C8747A" w:rsidRPr="00C8747A" w:rsidRDefault="00C8747A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47A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14:paraId="6DD44EAC" w14:textId="0441454F" w:rsidR="00F7272F" w:rsidRDefault="00F7272F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Aug 13-17</w:t>
      </w:r>
      <w:r>
        <w:rPr>
          <w:rFonts w:ascii="Arial" w:eastAsia="Times New Roman" w:hAnsi="Arial" w:cs="Arial"/>
          <w:color w:val="222222"/>
          <w:sz w:val="19"/>
          <w:szCs w:val="19"/>
        </w:rPr>
        <w:tab/>
        <w:t>Chosen International Camporee – Oshkosh, WI</w:t>
      </w:r>
    </w:p>
    <w:p w14:paraId="607610E5" w14:textId="77777777" w:rsidR="00F7272F" w:rsidRDefault="00F7272F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14:paraId="222816FD" w14:textId="255F3747" w:rsidR="00C8747A" w:rsidRDefault="00C8747A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47A">
        <w:rPr>
          <w:rFonts w:ascii="Arial" w:eastAsia="Times New Roman" w:hAnsi="Arial" w:cs="Arial"/>
          <w:color w:val="222222"/>
          <w:sz w:val="19"/>
          <w:szCs w:val="19"/>
        </w:rPr>
        <w:t>Aug</w:t>
      </w:r>
      <w:r w:rsidR="00D07CE1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F7272F">
        <w:rPr>
          <w:rFonts w:ascii="Arial" w:eastAsia="Times New Roman" w:hAnsi="Arial" w:cs="Arial"/>
          <w:color w:val="222222"/>
          <w:sz w:val="19"/>
          <w:szCs w:val="19"/>
        </w:rPr>
        <w:t>31</w:t>
      </w:r>
      <w:r w:rsidR="00C140D9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5C2A27">
        <w:rPr>
          <w:rFonts w:ascii="Arial" w:eastAsia="Times New Roman" w:hAnsi="Arial" w:cs="Arial"/>
          <w:color w:val="222222"/>
          <w:sz w:val="19"/>
          <w:szCs w:val="19"/>
        </w:rPr>
        <w:tab/>
      </w:r>
      <w:r w:rsidR="00C140D9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A23BD1">
        <w:rPr>
          <w:rFonts w:ascii="Arial" w:eastAsia="Times New Roman" w:hAnsi="Arial" w:cs="Arial"/>
          <w:color w:val="222222"/>
          <w:sz w:val="19"/>
          <w:szCs w:val="19"/>
        </w:rPr>
        <w:tab/>
      </w:r>
      <w:r w:rsidR="00C140D9">
        <w:rPr>
          <w:rFonts w:ascii="Arial" w:eastAsia="Times New Roman" w:hAnsi="Arial" w:cs="Arial"/>
          <w:color w:val="222222"/>
          <w:sz w:val="19"/>
          <w:szCs w:val="19"/>
        </w:rPr>
        <w:t>Leadership – Location TBD</w:t>
      </w:r>
    </w:p>
    <w:p w14:paraId="16937481" w14:textId="4AF5FA7B" w:rsidR="005C71F5" w:rsidRPr="00C8747A" w:rsidRDefault="005C71F5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ab/>
        <w:t xml:space="preserve">   </w:t>
      </w:r>
      <w:r w:rsidR="00A23BD1">
        <w:rPr>
          <w:rFonts w:ascii="Arial" w:eastAsia="Times New Roman" w:hAnsi="Arial" w:cs="Arial"/>
          <w:color w:val="222222"/>
          <w:sz w:val="19"/>
          <w:szCs w:val="19"/>
        </w:rPr>
        <w:tab/>
      </w:r>
      <w:r>
        <w:rPr>
          <w:rFonts w:ascii="Arial" w:eastAsia="Times New Roman" w:hAnsi="Arial" w:cs="Arial"/>
          <w:color w:val="222222"/>
          <w:sz w:val="19"/>
          <w:szCs w:val="19"/>
        </w:rPr>
        <w:t>Council</w:t>
      </w:r>
      <w:r w:rsidR="007A4B67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bookmarkStart w:id="0" w:name="_Hlk514590450"/>
      <w:r w:rsidR="007A4B67">
        <w:rPr>
          <w:rFonts w:ascii="Arial" w:eastAsia="Times New Roman" w:hAnsi="Arial" w:cs="Arial"/>
          <w:color w:val="222222"/>
          <w:sz w:val="19"/>
          <w:szCs w:val="19"/>
        </w:rPr>
        <w:t xml:space="preserve"> (please email any agenda items 2 weeks prior)</w:t>
      </w:r>
    </w:p>
    <w:bookmarkEnd w:id="0"/>
    <w:p w14:paraId="7706B8E8" w14:textId="77777777" w:rsidR="00D07CE1" w:rsidRDefault="00D07CE1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14:paraId="2E6F3FE2" w14:textId="59B3C829" w:rsidR="00D6176C" w:rsidRDefault="009F7EAA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 xml:space="preserve">Sep </w:t>
      </w:r>
      <w:r w:rsidR="00172C5A">
        <w:rPr>
          <w:rFonts w:ascii="Arial" w:eastAsia="Times New Roman" w:hAnsi="Arial" w:cs="Arial"/>
          <w:color w:val="222222"/>
          <w:sz w:val="19"/>
          <w:szCs w:val="19"/>
        </w:rPr>
        <w:t>13-15</w:t>
      </w:r>
      <w:r w:rsidR="00C140D9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A23BD1">
        <w:rPr>
          <w:rFonts w:ascii="Arial" w:eastAsia="Times New Roman" w:hAnsi="Arial" w:cs="Arial"/>
          <w:color w:val="222222"/>
          <w:sz w:val="19"/>
          <w:szCs w:val="19"/>
        </w:rPr>
        <w:tab/>
      </w:r>
      <w:r w:rsidR="00172C5A">
        <w:rPr>
          <w:rFonts w:ascii="Arial" w:eastAsia="Times New Roman" w:hAnsi="Arial" w:cs="Arial"/>
          <w:color w:val="222222"/>
          <w:sz w:val="19"/>
          <w:szCs w:val="19"/>
        </w:rPr>
        <w:t>Pathfinder Staff Spiritual Retreat – Curtis Park, Caldwell, ID</w:t>
      </w:r>
    </w:p>
    <w:p w14:paraId="745DA5AF" w14:textId="77777777" w:rsidR="00172C5A" w:rsidRDefault="00172C5A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14:paraId="7FF2DAF4" w14:textId="1A737DB8" w:rsidR="00D6176C" w:rsidRDefault="00D6176C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Oct</w:t>
      </w:r>
      <w:r w:rsidR="00172C5A">
        <w:rPr>
          <w:rFonts w:ascii="Arial" w:eastAsia="Times New Roman" w:hAnsi="Arial" w:cs="Arial"/>
          <w:color w:val="222222"/>
          <w:sz w:val="19"/>
          <w:szCs w:val="19"/>
        </w:rPr>
        <w:t xml:space="preserve"> 4-6</w:t>
      </w:r>
      <w:r w:rsidR="005C2A27">
        <w:rPr>
          <w:rFonts w:ascii="Arial" w:eastAsia="Times New Roman" w:hAnsi="Arial" w:cs="Arial"/>
          <w:color w:val="222222"/>
          <w:sz w:val="19"/>
          <w:szCs w:val="19"/>
        </w:rPr>
        <w:tab/>
      </w:r>
      <w:r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A23BD1">
        <w:rPr>
          <w:rFonts w:ascii="Arial" w:eastAsia="Times New Roman" w:hAnsi="Arial" w:cs="Arial"/>
          <w:color w:val="222222"/>
          <w:sz w:val="19"/>
          <w:szCs w:val="19"/>
        </w:rPr>
        <w:tab/>
      </w:r>
      <w:r w:rsidR="00EE1037">
        <w:rPr>
          <w:rFonts w:ascii="Arial" w:eastAsia="Times New Roman" w:hAnsi="Arial" w:cs="Arial"/>
          <w:color w:val="222222"/>
          <w:sz w:val="19"/>
          <w:szCs w:val="19"/>
        </w:rPr>
        <w:t>Conference Staff Spiritual Retreat – Camp Ida-Haven</w:t>
      </w:r>
    </w:p>
    <w:p w14:paraId="1257370B" w14:textId="36E754EC" w:rsidR="00EE1037" w:rsidRDefault="00EE1037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14:paraId="16437CCC" w14:textId="5BAAAD38" w:rsidR="00C8747A" w:rsidRDefault="00C8747A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47A">
        <w:rPr>
          <w:rFonts w:ascii="Arial" w:eastAsia="Times New Roman" w:hAnsi="Arial" w:cs="Arial"/>
          <w:color w:val="222222"/>
          <w:sz w:val="19"/>
          <w:szCs w:val="19"/>
        </w:rPr>
        <w:t>Nov</w:t>
      </w:r>
      <w:r w:rsidR="009F7EAA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172C5A">
        <w:rPr>
          <w:rFonts w:ascii="Arial" w:eastAsia="Times New Roman" w:hAnsi="Arial" w:cs="Arial"/>
          <w:color w:val="222222"/>
          <w:sz w:val="19"/>
          <w:szCs w:val="19"/>
        </w:rPr>
        <w:t>2</w:t>
      </w:r>
      <w:r w:rsidR="00172C5A">
        <w:rPr>
          <w:rFonts w:ascii="Arial" w:eastAsia="Times New Roman" w:hAnsi="Arial" w:cs="Arial"/>
          <w:color w:val="222222"/>
          <w:sz w:val="19"/>
          <w:szCs w:val="19"/>
        </w:rPr>
        <w:tab/>
      </w:r>
      <w:r w:rsidRPr="00C8747A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A23BD1">
        <w:rPr>
          <w:rFonts w:ascii="Arial" w:eastAsia="Times New Roman" w:hAnsi="Arial" w:cs="Arial"/>
          <w:color w:val="222222"/>
          <w:sz w:val="19"/>
          <w:szCs w:val="19"/>
        </w:rPr>
        <w:tab/>
      </w:r>
      <w:r w:rsidR="00172C5A">
        <w:rPr>
          <w:rFonts w:ascii="Arial" w:eastAsia="Times New Roman" w:hAnsi="Arial" w:cs="Arial"/>
          <w:color w:val="222222"/>
          <w:sz w:val="19"/>
          <w:szCs w:val="19"/>
        </w:rPr>
        <w:t xml:space="preserve">9 am : </w:t>
      </w:r>
      <w:r w:rsidRPr="00C8747A">
        <w:rPr>
          <w:rFonts w:ascii="Arial" w:eastAsia="Times New Roman" w:hAnsi="Arial" w:cs="Arial"/>
          <w:color w:val="222222"/>
          <w:sz w:val="19"/>
          <w:szCs w:val="19"/>
        </w:rPr>
        <w:t xml:space="preserve">Biblefest </w:t>
      </w:r>
      <w:r w:rsidR="00D07CE1">
        <w:rPr>
          <w:rFonts w:ascii="Arial" w:eastAsia="Times New Roman" w:hAnsi="Arial" w:cs="Arial"/>
          <w:color w:val="222222"/>
          <w:sz w:val="19"/>
          <w:szCs w:val="19"/>
        </w:rPr>
        <w:t>-</w:t>
      </w:r>
      <w:r w:rsidRPr="00C8747A">
        <w:rPr>
          <w:rFonts w:ascii="Arial" w:eastAsia="Times New Roman" w:hAnsi="Arial" w:cs="Arial"/>
          <w:color w:val="222222"/>
          <w:sz w:val="19"/>
          <w:szCs w:val="19"/>
        </w:rPr>
        <w:t xml:space="preserve"> Gem State Academy Gym</w:t>
      </w:r>
    </w:p>
    <w:p w14:paraId="727B1166" w14:textId="2AC22952" w:rsidR="007A4B67" w:rsidRPr="00C8747A" w:rsidRDefault="005C71F5" w:rsidP="007A4B6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ab/>
        <w:t xml:space="preserve">   </w:t>
      </w:r>
      <w:r w:rsidR="00A23BD1">
        <w:rPr>
          <w:rFonts w:ascii="Arial" w:eastAsia="Times New Roman" w:hAnsi="Arial" w:cs="Arial"/>
          <w:color w:val="222222"/>
          <w:sz w:val="19"/>
          <w:szCs w:val="19"/>
        </w:rPr>
        <w:tab/>
      </w:r>
      <w:r>
        <w:rPr>
          <w:rFonts w:ascii="Arial" w:eastAsia="Times New Roman" w:hAnsi="Arial" w:cs="Arial"/>
          <w:color w:val="222222"/>
          <w:sz w:val="19"/>
          <w:szCs w:val="19"/>
        </w:rPr>
        <w:t>Council in am</w:t>
      </w:r>
      <w:r w:rsidR="007A4B67">
        <w:rPr>
          <w:rFonts w:ascii="Arial" w:eastAsia="Times New Roman" w:hAnsi="Arial" w:cs="Arial"/>
          <w:color w:val="222222"/>
          <w:sz w:val="19"/>
          <w:szCs w:val="19"/>
        </w:rPr>
        <w:t xml:space="preserve"> (please email any agenda items 2 weeks prior)</w:t>
      </w:r>
    </w:p>
    <w:p w14:paraId="1BA2C5F6" w14:textId="289A4A2E" w:rsidR="005C71F5" w:rsidRPr="00C8747A" w:rsidRDefault="00172C5A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ab/>
      </w:r>
      <w:r>
        <w:rPr>
          <w:rFonts w:ascii="Arial" w:eastAsia="Times New Roman" w:hAnsi="Arial" w:cs="Arial"/>
          <w:color w:val="222222"/>
          <w:sz w:val="19"/>
          <w:szCs w:val="19"/>
        </w:rPr>
        <w:tab/>
        <w:t>5 pm : Pathfinder Teen Event – Curtis Park, Caldwell, ID</w:t>
      </w:r>
    </w:p>
    <w:p w14:paraId="361761C5" w14:textId="77777777" w:rsidR="00C8747A" w:rsidRPr="00C8747A" w:rsidRDefault="00C8747A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47A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14:paraId="3A0E9D3B" w14:textId="50127C9F" w:rsidR="00C8747A" w:rsidRPr="00C8747A" w:rsidRDefault="00C8747A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47A">
        <w:rPr>
          <w:rFonts w:ascii="Arial" w:eastAsia="Times New Roman" w:hAnsi="Arial" w:cs="Arial"/>
          <w:b/>
          <w:bCs/>
          <w:color w:val="222222"/>
          <w:sz w:val="19"/>
          <w:szCs w:val="19"/>
          <w:u w:val="single"/>
        </w:rPr>
        <w:t>20</w:t>
      </w:r>
      <w:r w:rsidR="00172C5A">
        <w:rPr>
          <w:rFonts w:ascii="Arial" w:eastAsia="Times New Roman" w:hAnsi="Arial" w:cs="Arial"/>
          <w:b/>
          <w:bCs/>
          <w:color w:val="222222"/>
          <w:sz w:val="19"/>
          <w:szCs w:val="19"/>
          <w:u w:val="single"/>
        </w:rPr>
        <w:t>20</w:t>
      </w:r>
    </w:p>
    <w:p w14:paraId="5DB2B207" w14:textId="77777777" w:rsidR="00C8747A" w:rsidRPr="00C8747A" w:rsidRDefault="00C8747A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47A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14:paraId="1A9F3EA3" w14:textId="12B6781B" w:rsidR="00D6176C" w:rsidRDefault="00D6176C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Jan</w:t>
      </w:r>
      <w:bookmarkStart w:id="1" w:name="_GoBack"/>
      <w:bookmarkEnd w:id="1"/>
      <w:r w:rsidR="00A23BD1">
        <w:rPr>
          <w:rFonts w:ascii="Arial" w:eastAsia="Times New Roman" w:hAnsi="Arial" w:cs="Arial"/>
          <w:color w:val="222222"/>
          <w:sz w:val="19"/>
          <w:szCs w:val="19"/>
        </w:rPr>
        <w:tab/>
      </w:r>
      <w:r w:rsidR="00A23BD1">
        <w:rPr>
          <w:rFonts w:ascii="Arial" w:eastAsia="Times New Roman" w:hAnsi="Arial" w:cs="Arial"/>
          <w:color w:val="222222"/>
          <w:sz w:val="19"/>
          <w:szCs w:val="19"/>
        </w:rPr>
        <w:tab/>
      </w:r>
      <w:r w:rsidR="00BB676B">
        <w:rPr>
          <w:rFonts w:ascii="Arial" w:eastAsia="Times New Roman" w:hAnsi="Arial" w:cs="Arial"/>
          <w:color w:val="222222"/>
          <w:sz w:val="19"/>
          <w:szCs w:val="19"/>
        </w:rPr>
        <w:t>Staff Training</w:t>
      </w:r>
    </w:p>
    <w:p w14:paraId="388FD3AA" w14:textId="77777777" w:rsidR="00D6176C" w:rsidRDefault="00D6176C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14:paraId="311918AA" w14:textId="2510FB7A" w:rsidR="00C8747A" w:rsidRDefault="00C8747A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47A">
        <w:rPr>
          <w:rFonts w:ascii="Arial" w:eastAsia="Times New Roman" w:hAnsi="Arial" w:cs="Arial"/>
          <w:color w:val="222222"/>
          <w:sz w:val="19"/>
          <w:szCs w:val="19"/>
        </w:rPr>
        <w:t>Jan</w:t>
      </w:r>
      <w:r w:rsidR="009F7EAA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D6176C">
        <w:rPr>
          <w:rFonts w:ascii="Arial" w:eastAsia="Times New Roman" w:hAnsi="Arial" w:cs="Arial"/>
          <w:color w:val="222222"/>
          <w:sz w:val="19"/>
          <w:szCs w:val="19"/>
        </w:rPr>
        <w:t>1</w:t>
      </w:r>
      <w:r w:rsidR="00172C5A">
        <w:rPr>
          <w:rFonts w:ascii="Arial" w:eastAsia="Times New Roman" w:hAnsi="Arial" w:cs="Arial"/>
          <w:color w:val="222222"/>
          <w:sz w:val="19"/>
          <w:szCs w:val="19"/>
        </w:rPr>
        <w:t>8</w:t>
      </w:r>
      <w:r w:rsidR="00172C5A">
        <w:rPr>
          <w:rFonts w:ascii="Arial" w:eastAsia="Times New Roman" w:hAnsi="Arial" w:cs="Arial"/>
          <w:color w:val="222222"/>
          <w:sz w:val="19"/>
          <w:szCs w:val="19"/>
        </w:rPr>
        <w:tab/>
      </w:r>
      <w:r w:rsidRPr="00C8747A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A23BD1">
        <w:rPr>
          <w:rFonts w:ascii="Arial" w:eastAsia="Times New Roman" w:hAnsi="Arial" w:cs="Arial"/>
          <w:color w:val="222222"/>
          <w:sz w:val="19"/>
          <w:szCs w:val="19"/>
        </w:rPr>
        <w:tab/>
      </w:r>
      <w:r w:rsidRPr="00C8747A">
        <w:rPr>
          <w:rFonts w:ascii="Arial" w:eastAsia="Times New Roman" w:hAnsi="Arial" w:cs="Arial"/>
          <w:color w:val="222222"/>
          <w:sz w:val="19"/>
          <w:szCs w:val="19"/>
        </w:rPr>
        <w:t xml:space="preserve">Area PBE </w:t>
      </w:r>
      <w:r w:rsidR="00172C5A">
        <w:rPr>
          <w:rFonts w:ascii="Arial" w:eastAsia="Times New Roman" w:hAnsi="Arial" w:cs="Arial"/>
          <w:color w:val="222222"/>
          <w:sz w:val="19"/>
          <w:szCs w:val="19"/>
        </w:rPr>
        <w:t>–</w:t>
      </w:r>
      <w:r w:rsidRPr="00C8747A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172C5A">
        <w:rPr>
          <w:rFonts w:ascii="Arial" w:eastAsia="Times New Roman" w:hAnsi="Arial" w:cs="Arial"/>
          <w:color w:val="222222"/>
          <w:sz w:val="19"/>
          <w:szCs w:val="19"/>
        </w:rPr>
        <w:t xml:space="preserve">Caldwell </w:t>
      </w:r>
      <w:r w:rsidRPr="00C8747A">
        <w:rPr>
          <w:rFonts w:ascii="Arial" w:eastAsia="Times New Roman" w:hAnsi="Arial" w:cs="Arial"/>
          <w:color w:val="222222"/>
          <w:sz w:val="19"/>
          <w:szCs w:val="19"/>
        </w:rPr>
        <w:t>SDA Church</w:t>
      </w:r>
    </w:p>
    <w:p w14:paraId="7F982585" w14:textId="0AE45841" w:rsidR="00172C5A" w:rsidRDefault="00172C5A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14:paraId="751A6FAE" w14:textId="27093110" w:rsidR="00172C5A" w:rsidRDefault="00172C5A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Jan 24-26</w:t>
      </w:r>
      <w:r>
        <w:rPr>
          <w:rFonts w:ascii="Arial" w:eastAsia="Times New Roman" w:hAnsi="Arial" w:cs="Arial"/>
          <w:color w:val="222222"/>
          <w:sz w:val="19"/>
          <w:szCs w:val="19"/>
        </w:rPr>
        <w:tab/>
        <w:t xml:space="preserve">TLT Convention </w:t>
      </w:r>
    </w:p>
    <w:p w14:paraId="26ABFB6B" w14:textId="2ED91216" w:rsidR="00172C5A" w:rsidRDefault="00172C5A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14:paraId="5897A424" w14:textId="140AEFA0" w:rsidR="00172C5A" w:rsidRPr="00C8747A" w:rsidRDefault="00172C5A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Jan 31-Feb 2</w:t>
      </w:r>
      <w:r>
        <w:rPr>
          <w:rFonts w:ascii="Arial" w:eastAsia="Times New Roman" w:hAnsi="Arial" w:cs="Arial"/>
          <w:color w:val="222222"/>
          <w:sz w:val="19"/>
          <w:szCs w:val="19"/>
        </w:rPr>
        <w:tab/>
        <w:t>Teen Winter Camping</w:t>
      </w:r>
    </w:p>
    <w:p w14:paraId="2AD40142" w14:textId="77777777" w:rsidR="009F7EAA" w:rsidRDefault="009F7EAA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14:paraId="2241101A" w14:textId="178C2FF8" w:rsidR="00C8747A" w:rsidRPr="00C8747A" w:rsidRDefault="00C8747A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47A">
        <w:rPr>
          <w:rFonts w:ascii="Arial" w:eastAsia="Times New Roman" w:hAnsi="Arial" w:cs="Arial"/>
          <w:color w:val="222222"/>
          <w:sz w:val="19"/>
          <w:szCs w:val="19"/>
        </w:rPr>
        <w:t>Feb</w:t>
      </w:r>
      <w:r w:rsidR="009F7EAA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172C5A">
        <w:rPr>
          <w:rFonts w:ascii="Arial" w:eastAsia="Times New Roman" w:hAnsi="Arial" w:cs="Arial"/>
          <w:color w:val="222222"/>
          <w:sz w:val="19"/>
          <w:szCs w:val="19"/>
        </w:rPr>
        <w:t>15</w:t>
      </w:r>
      <w:r w:rsidR="00172C5A">
        <w:rPr>
          <w:rFonts w:ascii="Arial" w:eastAsia="Times New Roman" w:hAnsi="Arial" w:cs="Arial"/>
          <w:color w:val="222222"/>
          <w:sz w:val="19"/>
          <w:szCs w:val="19"/>
        </w:rPr>
        <w:tab/>
      </w:r>
      <w:r w:rsidRPr="00C8747A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A23BD1">
        <w:rPr>
          <w:rFonts w:ascii="Arial" w:eastAsia="Times New Roman" w:hAnsi="Arial" w:cs="Arial"/>
          <w:color w:val="222222"/>
          <w:sz w:val="19"/>
          <w:szCs w:val="19"/>
        </w:rPr>
        <w:tab/>
      </w:r>
      <w:r w:rsidRPr="00C8747A">
        <w:rPr>
          <w:rFonts w:ascii="Arial" w:eastAsia="Times New Roman" w:hAnsi="Arial" w:cs="Arial"/>
          <w:color w:val="222222"/>
          <w:sz w:val="19"/>
          <w:szCs w:val="19"/>
        </w:rPr>
        <w:t xml:space="preserve">Conference PBE </w:t>
      </w:r>
      <w:r w:rsidR="00172C5A">
        <w:rPr>
          <w:rFonts w:ascii="Arial" w:eastAsia="Times New Roman" w:hAnsi="Arial" w:cs="Arial"/>
          <w:color w:val="222222"/>
          <w:sz w:val="19"/>
          <w:szCs w:val="19"/>
        </w:rPr>
        <w:t xml:space="preserve">– Caldwell </w:t>
      </w:r>
      <w:r w:rsidRPr="00C8747A">
        <w:rPr>
          <w:rFonts w:ascii="Arial" w:eastAsia="Times New Roman" w:hAnsi="Arial" w:cs="Arial"/>
          <w:color w:val="222222"/>
          <w:sz w:val="19"/>
          <w:szCs w:val="19"/>
        </w:rPr>
        <w:t>SDA Church</w:t>
      </w:r>
    </w:p>
    <w:p w14:paraId="3B46D106" w14:textId="77777777" w:rsidR="00A23BD1" w:rsidRDefault="00A23BD1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14:paraId="4958C19B" w14:textId="7818FCDB" w:rsidR="00C8747A" w:rsidRPr="00C8747A" w:rsidRDefault="00C8747A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47A">
        <w:rPr>
          <w:rFonts w:ascii="Arial" w:eastAsia="Times New Roman" w:hAnsi="Arial" w:cs="Arial"/>
          <w:color w:val="222222"/>
          <w:sz w:val="19"/>
          <w:szCs w:val="19"/>
        </w:rPr>
        <w:t>Feb</w:t>
      </w:r>
      <w:r w:rsidR="009F7EAA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Pr="00C8747A">
        <w:rPr>
          <w:rFonts w:ascii="Arial" w:eastAsia="Times New Roman" w:hAnsi="Arial" w:cs="Arial"/>
          <w:color w:val="222222"/>
          <w:sz w:val="19"/>
          <w:szCs w:val="19"/>
        </w:rPr>
        <w:t>1</w:t>
      </w:r>
      <w:r w:rsidR="00172C5A">
        <w:rPr>
          <w:rFonts w:ascii="Arial" w:eastAsia="Times New Roman" w:hAnsi="Arial" w:cs="Arial"/>
          <w:color w:val="222222"/>
          <w:sz w:val="19"/>
          <w:szCs w:val="19"/>
        </w:rPr>
        <w:t>6</w:t>
      </w:r>
      <w:r w:rsidR="00172C5A">
        <w:rPr>
          <w:rFonts w:ascii="Arial" w:eastAsia="Times New Roman" w:hAnsi="Arial" w:cs="Arial"/>
          <w:color w:val="222222"/>
          <w:sz w:val="19"/>
          <w:szCs w:val="19"/>
        </w:rPr>
        <w:tab/>
      </w:r>
      <w:r w:rsidRPr="00C8747A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A23BD1">
        <w:rPr>
          <w:rFonts w:ascii="Arial" w:eastAsia="Times New Roman" w:hAnsi="Arial" w:cs="Arial"/>
          <w:color w:val="222222"/>
          <w:sz w:val="19"/>
          <w:szCs w:val="19"/>
        </w:rPr>
        <w:tab/>
      </w:r>
      <w:r w:rsidRPr="00C8747A">
        <w:rPr>
          <w:rFonts w:ascii="Arial" w:eastAsia="Times New Roman" w:hAnsi="Arial" w:cs="Arial"/>
          <w:color w:val="222222"/>
          <w:sz w:val="19"/>
          <w:szCs w:val="19"/>
        </w:rPr>
        <w:t xml:space="preserve">Pinewood Derby </w:t>
      </w:r>
      <w:r w:rsidR="00172C5A">
        <w:rPr>
          <w:rFonts w:ascii="Arial" w:eastAsia="Times New Roman" w:hAnsi="Arial" w:cs="Arial"/>
          <w:color w:val="222222"/>
          <w:sz w:val="19"/>
          <w:szCs w:val="19"/>
        </w:rPr>
        <w:t xml:space="preserve">– Gem </w:t>
      </w:r>
      <w:r w:rsidRPr="00C8747A">
        <w:rPr>
          <w:rFonts w:ascii="Arial" w:eastAsia="Times New Roman" w:hAnsi="Arial" w:cs="Arial"/>
          <w:color w:val="222222"/>
          <w:sz w:val="19"/>
          <w:szCs w:val="19"/>
        </w:rPr>
        <w:t>State Academy Gym</w:t>
      </w:r>
    </w:p>
    <w:p w14:paraId="6D083CAF" w14:textId="77777777" w:rsidR="009F7EAA" w:rsidRDefault="009F7EAA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14:paraId="700CFC8F" w14:textId="71A94D80" w:rsidR="00C8747A" w:rsidRPr="00C8747A" w:rsidRDefault="00C8747A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47A">
        <w:rPr>
          <w:rFonts w:ascii="Arial" w:eastAsia="Times New Roman" w:hAnsi="Arial" w:cs="Arial"/>
          <w:color w:val="222222"/>
          <w:sz w:val="19"/>
          <w:szCs w:val="19"/>
        </w:rPr>
        <w:t>Mar</w:t>
      </w:r>
      <w:r w:rsidR="00D07CE1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5C2A27">
        <w:rPr>
          <w:rFonts w:ascii="Arial" w:eastAsia="Times New Roman" w:hAnsi="Arial" w:cs="Arial"/>
          <w:color w:val="222222"/>
          <w:sz w:val="19"/>
          <w:szCs w:val="19"/>
        </w:rPr>
        <w:t>13-15</w:t>
      </w:r>
      <w:r w:rsidRPr="00C8747A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A23BD1">
        <w:rPr>
          <w:rFonts w:ascii="Arial" w:eastAsia="Times New Roman" w:hAnsi="Arial" w:cs="Arial"/>
          <w:color w:val="222222"/>
          <w:sz w:val="19"/>
          <w:szCs w:val="19"/>
        </w:rPr>
        <w:tab/>
      </w:r>
      <w:r w:rsidRPr="00C8747A">
        <w:rPr>
          <w:rFonts w:ascii="Arial" w:eastAsia="Times New Roman" w:hAnsi="Arial" w:cs="Arial"/>
          <w:color w:val="222222"/>
          <w:sz w:val="19"/>
          <w:szCs w:val="19"/>
        </w:rPr>
        <w:t>NPUC Coordinators Conventi</w:t>
      </w:r>
      <w:r w:rsidR="005C2A27">
        <w:rPr>
          <w:rFonts w:ascii="Arial" w:eastAsia="Times New Roman" w:hAnsi="Arial" w:cs="Arial"/>
          <w:color w:val="222222"/>
          <w:sz w:val="19"/>
          <w:szCs w:val="19"/>
        </w:rPr>
        <w:t>on – Chehalis SDA Church, Chehalis, WA</w:t>
      </w:r>
    </w:p>
    <w:p w14:paraId="3D41E4DF" w14:textId="77777777" w:rsidR="009F7EAA" w:rsidRDefault="009F7EAA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14:paraId="23F620A5" w14:textId="070F0FBB" w:rsidR="00C8747A" w:rsidRDefault="00C8747A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C8747A">
        <w:rPr>
          <w:rFonts w:ascii="Arial" w:eastAsia="Times New Roman" w:hAnsi="Arial" w:cs="Arial"/>
          <w:color w:val="222222"/>
          <w:sz w:val="19"/>
          <w:szCs w:val="19"/>
        </w:rPr>
        <w:t>Mar</w:t>
      </w:r>
      <w:r w:rsidR="009F7EAA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5C2A27">
        <w:rPr>
          <w:rFonts w:ascii="Arial" w:eastAsia="Times New Roman" w:hAnsi="Arial" w:cs="Arial"/>
          <w:color w:val="222222"/>
          <w:sz w:val="19"/>
          <w:szCs w:val="19"/>
        </w:rPr>
        <w:t>14</w:t>
      </w:r>
      <w:r w:rsidR="005C2A27">
        <w:rPr>
          <w:rFonts w:ascii="Arial" w:eastAsia="Times New Roman" w:hAnsi="Arial" w:cs="Arial"/>
          <w:color w:val="222222"/>
          <w:sz w:val="19"/>
          <w:szCs w:val="19"/>
        </w:rPr>
        <w:tab/>
      </w:r>
      <w:r w:rsidRPr="00C8747A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A23BD1">
        <w:rPr>
          <w:rFonts w:ascii="Arial" w:eastAsia="Times New Roman" w:hAnsi="Arial" w:cs="Arial"/>
          <w:color w:val="222222"/>
          <w:sz w:val="19"/>
          <w:szCs w:val="19"/>
        </w:rPr>
        <w:tab/>
      </w:r>
      <w:r w:rsidRPr="00C8747A">
        <w:rPr>
          <w:rFonts w:ascii="Arial" w:eastAsia="Times New Roman" w:hAnsi="Arial" w:cs="Arial"/>
          <w:color w:val="222222"/>
          <w:sz w:val="19"/>
          <w:szCs w:val="19"/>
        </w:rPr>
        <w:t xml:space="preserve">NPUC Union PBE </w:t>
      </w:r>
      <w:r w:rsidR="005C2A27">
        <w:rPr>
          <w:rFonts w:ascii="Arial" w:eastAsia="Times New Roman" w:hAnsi="Arial" w:cs="Arial"/>
          <w:color w:val="222222"/>
          <w:sz w:val="19"/>
          <w:szCs w:val="19"/>
        </w:rPr>
        <w:t>–</w:t>
      </w:r>
      <w:r w:rsidRPr="00C8747A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5C2A27">
        <w:rPr>
          <w:rFonts w:ascii="Arial" w:eastAsia="Times New Roman" w:hAnsi="Arial" w:cs="Arial"/>
          <w:color w:val="222222"/>
          <w:sz w:val="19"/>
          <w:szCs w:val="19"/>
        </w:rPr>
        <w:t>Chehalis SDA Church, Chehalis, WA</w:t>
      </w:r>
    </w:p>
    <w:p w14:paraId="15FF8BF0" w14:textId="07A84012" w:rsidR="005C2A27" w:rsidRDefault="005C2A27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14:paraId="5CAEA9C3" w14:textId="0D88492C" w:rsidR="005C2A27" w:rsidRDefault="005C2A27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Mar 22-29</w:t>
      </w:r>
      <w:r>
        <w:rPr>
          <w:rFonts w:ascii="Arial" w:eastAsia="Times New Roman" w:hAnsi="Arial" w:cs="Arial"/>
          <w:color w:val="222222"/>
          <w:sz w:val="19"/>
          <w:szCs w:val="19"/>
        </w:rPr>
        <w:tab/>
        <w:t>Teen Mission Adventure – Treasure Valley, ID</w:t>
      </w:r>
    </w:p>
    <w:p w14:paraId="044485ED" w14:textId="53D28653" w:rsidR="005C2A27" w:rsidRDefault="005C2A27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14:paraId="4E7804F4" w14:textId="068769BF" w:rsidR="005C2A27" w:rsidRPr="00C8747A" w:rsidRDefault="005C2A27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Apr 17-18</w:t>
      </w:r>
      <w:r>
        <w:rPr>
          <w:rFonts w:ascii="Arial" w:eastAsia="Times New Roman" w:hAnsi="Arial" w:cs="Arial"/>
          <w:color w:val="222222"/>
          <w:sz w:val="19"/>
          <w:szCs w:val="19"/>
        </w:rPr>
        <w:tab/>
        <w:t>NAD PBE Event – Northwest Sports Hub, Centralia, WA</w:t>
      </w:r>
    </w:p>
    <w:p w14:paraId="38911398" w14:textId="77777777" w:rsidR="00D6176C" w:rsidRDefault="00D6176C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14:paraId="29D5CD0D" w14:textId="3F37916F" w:rsidR="00C8747A" w:rsidRPr="00C8747A" w:rsidRDefault="005C2A27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May 3</w:t>
      </w:r>
      <w:r>
        <w:rPr>
          <w:rFonts w:ascii="Arial" w:eastAsia="Times New Roman" w:hAnsi="Arial" w:cs="Arial"/>
          <w:color w:val="222222"/>
          <w:sz w:val="19"/>
          <w:szCs w:val="19"/>
        </w:rPr>
        <w:tab/>
      </w:r>
      <w:r w:rsidR="00C8747A" w:rsidRPr="00C8747A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A23BD1">
        <w:rPr>
          <w:rFonts w:ascii="Arial" w:eastAsia="Times New Roman" w:hAnsi="Arial" w:cs="Arial"/>
          <w:color w:val="222222"/>
          <w:sz w:val="19"/>
          <w:szCs w:val="19"/>
        </w:rPr>
        <w:tab/>
      </w:r>
      <w:r w:rsidR="00C8747A" w:rsidRPr="00C8747A">
        <w:rPr>
          <w:rFonts w:ascii="Arial" w:eastAsia="Times New Roman" w:hAnsi="Arial" w:cs="Arial"/>
          <w:color w:val="222222"/>
          <w:sz w:val="19"/>
          <w:szCs w:val="19"/>
        </w:rPr>
        <w:t xml:space="preserve">Pathfinder Fair </w:t>
      </w:r>
      <w:r>
        <w:rPr>
          <w:rFonts w:ascii="Arial" w:eastAsia="Times New Roman" w:hAnsi="Arial" w:cs="Arial"/>
          <w:color w:val="222222"/>
          <w:sz w:val="19"/>
          <w:szCs w:val="19"/>
        </w:rPr>
        <w:t>–</w:t>
      </w:r>
      <w:r w:rsidR="00C8747A" w:rsidRPr="00C8747A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>
        <w:rPr>
          <w:rFonts w:ascii="Arial" w:eastAsia="Times New Roman" w:hAnsi="Arial" w:cs="Arial"/>
          <w:color w:val="222222"/>
          <w:sz w:val="19"/>
          <w:szCs w:val="19"/>
        </w:rPr>
        <w:t xml:space="preserve">Gem </w:t>
      </w:r>
      <w:r w:rsidR="00C8747A" w:rsidRPr="00C8747A">
        <w:rPr>
          <w:rFonts w:ascii="Arial" w:eastAsia="Times New Roman" w:hAnsi="Arial" w:cs="Arial"/>
          <w:color w:val="222222"/>
          <w:sz w:val="19"/>
          <w:szCs w:val="19"/>
        </w:rPr>
        <w:t>State Academy</w:t>
      </w:r>
    </w:p>
    <w:p w14:paraId="0A283D19" w14:textId="5D5753F4" w:rsidR="009F7EAA" w:rsidRDefault="00D6176C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ab/>
      </w:r>
      <w:r w:rsidR="00A23BD1">
        <w:rPr>
          <w:rFonts w:ascii="Arial" w:eastAsia="Times New Roman" w:hAnsi="Arial" w:cs="Arial"/>
          <w:color w:val="222222"/>
          <w:sz w:val="19"/>
          <w:szCs w:val="19"/>
        </w:rPr>
        <w:t xml:space="preserve">  </w:t>
      </w:r>
      <w:r w:rsidR="00A23BD1">
        <w:rPr>
          <w:rFonts w:ascii="Arial" w:eastAsia="Times New Roman" w:hAnsi="Arial" w:cs="Arial"/>
          <w:color w:val="222222"/>
          <w:sz w:val="19"/>
          <w:szCs w:val="19"/>
        </w:rPr>
        <w:tab/>
      </w:r>
      <w:r>
        <w:rPr>
          <w:rFonts w:ascii="Arial" w:eastAsia="Times New Roman" w:hAnsi="Arial" w:cs="Arial"/>
          <w:color w:val="222222"/>
          <w:sz w:val="19"/>
          <w:szCs w:val="19"/>
        </w:rPr>
        <w:t xml:space="preserve">Activity – </w:t>
      </w:r>
      <w:r w:rsidR="005C2A27">
        <w:rPr>
          <w:rFonts w:ascii="Arial" w:eastAsia="Times New Roman" w:hAnsi="Arial" w:cs="Arial"/>
          <w:color w:val="222222"/>
          <w:sz w:val="19"/>
          <w:szCs w:val="19"/>
        </w:rPr>
        <w:t>TBA</w:t>
      </w:r>
      <w:r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</w:p>
    <w:p w14:paraId="2C32F891" w14:textId="77777777" w:rsidR="009F7EAA" w:rsidRDefault="009F7EAA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14:paraId="321DA089" w14:textId="2B2B19C6" w:rsidR="005767E6" w:rsidRDefault="005767E6" w:rsidP="005767E6">
      <w:pPr>
        <w:shd w:val="clear" w:color="auto" w:fill="FFFFFF"/>
        <w:tabs>
          <w:tab w:val="left" w:pos="3045"/>
        </w:tabs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 xml:space="preserve">May </w:t>
      </w:r>
      <w:r w:rsidR="005C2A27">
        <w:rPr>
          <w:rFonts w:ascii="Arial" w:eastAsia="Times New Roman" w:hAnsi="Arial" w:cs="Arial"/>
          <w:color w:val="222222"/>
          <w:sz w:val="19"/>
          <w:szCs w:val="19"/>
        </w:rPr>
        <w:t>15-17</w:t>
      </w:r>
      <w:r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A23BD1">
        <w:rPr>
          <w:rFonts w:ascii="Arial" w:eastAsia="Times New Roman" w:hAnsi="Arial" w:cs="Arial"/>
          <w:color w:val="222222"/>
          <w:sz w:val="19"/>
          <w:szCs w:val="19"/>
        </w:rPr>
        <w:t xml:space="preserve">         </w:t>
      </w:r>
      <w:r>
        <w:rPr>
          <w:rFonts w:ascii="Arial" w:eastAsia="Times New Roman" w:hAnsi="Arial" w:cs="Arial"/>
          <w:color w:val="222222"/>
          <w:sz w:val="19"/>
          <w:szCs w:val="19"/>
        </w:rPr>
        <w:t xml:space="preserve">Adventurer Family Camping Experience – </w:t>
      </w:r>
      <w:r w:rsidR="005C2A27">
        <w:rPr>
          <w:rFonts w:ascii="Arial" w:eastAsia="Times New Roman" w:hAnsi="Arial" w:cs="Arial"/>
          <w:color w:val="222222"/>
          <w:sz w:val="19"/>
          <w:szCs w:val="19"/>
        </w:rPr>
        <w:t>Curtis Park, Caldwell, ID</w:t>
      </w:r>
    </w:p>
    <w:p w14:paraId="040CE3D6" w14:textId="77777777" w:rsidR="005767E6" w:rsidRPr="00C8747A" w:rsidRDefault="005767E6" w:rsidP="005767E6">
      <w:pPr>
        <w:shd w:val="clear" w:color="auto" w:fill="FFFFFF"/>
        <w:tabs>
          <w:tab w:val="left" w:pos="3045"/>
        </w:tabs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14:paraId="6FA679BA" w14:textId="0E9A5D2E" w:rsidR="005C2A27" w:rsidRDefault="005C2A27" w:rsidP="005C2A2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May 24</w:t>
      </w:r>
      <w:r>
        <w:rPr>
          <w:rFonts w:ascii="Arial" w:eastAsia="Times New Roman" w:hAnsi="Arial" w:cs="Arial"/>
          <w:color w:val="222222"/>
          <w:sz w:val="19"/>
          <w:szCs w:val="19"/>
        </w:rPr>
        <w:tab/>
      </w:r>
      <w:r>
        <w:rPr>
          <w:rFonts w:ascii="Arial" w:eastAsia="Times New Roman" w:hAnsi="Arial" w:cs="Arial"/>
          <w:color w:val="222222"/>
          <w:sz w:val="19"/>
          <w:szCs w:val="19"/>
        </w:rPr>
        <w:tab/>
        <w:t xml:space="preserve">10 am : Pathfinder Council – ID Conference Office, Boise, ID </w:t>
      </w:r>
      <w:r>
        <w:rPr>
          <w:rFonts w:ascii="Arial" w:eastAsia="Times New Roman" w:hAnsi="Arial" w:cs="Arial"/>
          <w:color w:val="222222"/>
          <w:sz w:val="19"/>
          <w:szCs w:val="19"/>
        </w:rPr>
        <w:t>(please email any agenda items 2 weeks prior)</w:t>
      </w:r>
    </w:p>
    <w:p w14:paraId="5E5ECD55" w14:textId="77777777" w:rsidR="005C2A27" w:rsidRDefault="005C2A27" w:rsidP="005C2A2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14:paraId="3D24B728" w14:textId="6098BB85" w:rsidR="007A4B67" w:rsidRPr="00C8747A" w:rsidRDefault="005C2A27" w:rsidP="005C2A2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Jun 5-7</w:t>
      </w:r>
      <w:r>
        <w:rPr>
          <w:rFonts w:ascii="Arial" w:eastAsia="Times New Roman" w:hAnsi="Arial" w:cs="Arial"/>
          <w:color w:val="222222"/>
          <w:sz w:val="19"/>
          <w:szCs w:val="19"/>
        </w:rPr>
        <w:tab/>
      </w:r>
      <w:r w:rsidR="00D6176C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A23BD1">
        <w:rPr>
          <w:rFonts w:ascii="Arial" w:eastAsia="Times New Roman" w:hAnsi="Arial" w:cs="Arial"/>
          <w:color w:val="222222"/>
          <w:sz w:val="19"/>
          <w:szCs w:val="19"/>
        </w:rPr>
        <w:tab/>
      </w:r>
      <w:r>
        <w:rPr>
          <w:rFonts w:ascii="Arial" w:eastAsia="Times New Roman" w:hAnsi="Arial" w:cs="Arial"/>
          <w:color w:val="222222"/>
          <w:sz w:val="19"/>
          <w:szCs w:val="19"/>
        </w:rPr>
        <w:t>Teen Art Camp – Location TBA</w:t>
      </w:r>
    </w:p>
    <w:p w14:paraId="32CB14ED" w14:textId="47B65B4B" w:rsidR="00EE70A3" w:rsidRDefault="00EE70A3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14:paraId="39D93273" w14:textId="10A30998" w:rsidR="005C2A27" w:rsidRDefault="005C2A27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Jun 13</w:t>
      </w:r>
      <w:r>
        <w:rPr>
          <w:rFonts w:ascii="Arial" w:eastAsia="Times New Roman" w:hAnsi="Arial" w:cs="Arial"/>
          <w:color w:val="222222"/>
          <w:sz w:val="19"/>
          <w:szCs w:val="19"/>
        </w:rPr>
        <w:tab/>
      </w:r>
      <w:r>
        <w:rPr>
          <w:rFonts w:ascii="Arial" w:eastAsia="Times New Roman" w:hAnsi="Arial" w:cs="Arial"/>
          <w:color w:val="222222"/>
          <w:sz w:val="19"/>
          <w:szCs w:val="19"/>
        </w:rPr>
        <w:tab/>
        <w:t>Campmeeting Sabbath Parking</w:t>
      </w:r>
    </w:p>
    <w:p w14:paraId="4D72FD91" w14:textId="77777777" w:rsidR="00D6176C" w:rsidRDefault="00D6176C" w:rsidP="00C8747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sectPr w:rsidR="00D6176C" w:rsidSect="00FB552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MDOxNDYzMDC3NDBX0lEKTi0uzszPAykwrAUA++keaCwAAAA="/>
  </w:docVars>
  <w:rsids>
    <w:rsidRoot w:val="003C3309"/>
    <w:rsid w:val="00020E2B"/>
    <w:rsid w:val="00025D26"/>
    <w:rsid w:val="00034405"/>
    <w:rsid w:val="00083338"/>
    <w:rsid w:val="0009677B"/>
    <w:rsid w:val="000A5F5B"/>
    <w:rsid w:val="000D35CC"/>
    <w:rsid w:val="000E1BC5"/>
    <w:rsid w:val="000F016C"/>
    <w:rsid w:val="00103756"/>
    <w:rsid w:val="00105C1A"/>
    <w:rsid w:val="00125031"/>
    <w:rsid w:val="00132116"/>
    <w:rsid w:val="00172C5A"/>
    <w:rsid w:val="001776C7"/>
    <w:rsid w:val="00177AE4"/>
    <w:rsid w:val="00183AE4"/>
    <w:rsid w:val="001C54E3"/>
    <w:rsid w:val="00232E24"/>
    <w:rsid w:val="00277693"/>
    <w:rsid w:val="002B174E"/>
    <w:rsid w:val="002E36DD"/>
    <w:rsid w:val="00335138"/>
    <w:rsid w:val="003A48F1"/>
    <w:rsid w:val="003B2B6B"/>
    <w:rsid w:val="003B398B"/>
    <w:rsid w:val="003C3309"/>
    <w:rsid w:val="00421A1B"/>
    <w:rsid w:val="004231ED"/>
    <w:rsid w:val="004254E0"/>
    <w:rsid w:val="004373C0"/>
    <w:rsid w:val="00443578"/>
    <w:rsid w:val="00471B6B"/>
    <w:rsid w:val="00496017"/>
    <w:rsid w:val="004B77BB"/>
    <w:rsid w:val="004F5F3D"/>
    <w:rsid w:val="00507B5F"/>
    <w:rsid w:val="00513F31"/>
    <w:rsid w:val="0053691E"/>
    <w:rsid w:val="0054579C"/>
    <w:rsid w:val="005767E6"/>
    <w:rsid w:val="005911A5"/>
    <w:rsid w:val="005A41D2"/>
    <w:rsid w:val="005A45CC"/>
    <w:rsid w:val="005B3239"/>
    <w:rsid w:val="005C2A27"/>
    <w:rsid w:val="005C71F5"/>
    <w:rsid w:val="005D1BE3"/>
    <w:rsid w:val="00613D32"/>
    <w:rsid w:val="00617A87"/>
    <w:rsid w:val="00626A53"/>
    <w:rsid w:val="00640850"/>
    <w:rsid w:val="006432EC"/>
    <w:rsid w:val="006A2C90"/>
    <w:rsid w:val="006E5410"/>
    <w:rsid w:val="006F3095"/>
    <w:rsid w:val="007A4B67"/>
    <w:rsid w:val="007F63E4"/>
    <w:rsid w:val="00851451"/>
    <w:rsid w:val="00874C25"/>
    <w:rsid w:val="00877472"/>
    <w:rsid w:val="008A300B"/>
    <w:rsid w:val="008E6A04"/>
    <w:rsid w:val="008F6C8C"/>
    <w:rsid w:val="00920429"/>
    <w:rsid w:val="009439A5"/>
    <w:rsid w:val="009C73ED"/>
    <w:rsid w:val="009F7EAA"/>
    <w:rsid w:val="00A23BD1"/>
    <w:rsid w:val="00A34026"/>
    <w:rsid w:val="00A60C17"/>
    <w:rsid w:val="00A72346"/>
    <w:rsid w:val="00A7319B"/>
    <w:rsid w:val="00A75A96"/>
    <w:rsid w:val="00A938AE"/>
    <w:rsid w:val="00AC145C"/>
    <w:rsid w:val="00BB676B"/>
    <w:rsid w:val="00BC1A3A"/>
    <w:rsid w:val="00BC38F2"/>
    <w:rsid w:val="00BD52BC"/>
    <w:rsid w:val="00BE6DE9"/>
    <w:rsid w:val="00C00EE3"/>
    <w:rsid w:val="00C140D9"/>
    <w:rsid w:val="00C17D2B"/>
    <w:rsid w:val="00C55A53"/>
    <w:rsid w:val="00C8747A"/>
    <w:rsid w:val="00CE6A16"/>
    <w:rsid w:val="00CF37E5"/>
    <w:rsid w:val="00D07CE1"/>
    <w:rsid w:val="00D33E57"/>
    <w:rsid w:val="00D42397"/>
    <w:rsid w:val="00D477D6"/>
    <w:rsid w:val="00D6176C"/>
    <w:rsid w:val="00D84E56"/>
    <w:rsid w:val="00DC74F3"/>
    <w:rsid w:val="00E128F9"/>
    <w:rsid w:val="00E503D7"/>
    <w:rsid w:val="00E55345"/>
    <w:rsid w:val="00EC0003"/>
    <w:rsid w:val="00EE1037"/>
    <w:rsid w:val="00EE70A3"/>
    <w:rsid w:val="00F07D1D"/>
    <w:rsid w:val="00F416DF"/>
    <w:rsid w:val="00F7272F"/>
    <w:rsid w:val="00F84289"/>
    <w:rsid w:val="00FB5523"/>
    <w:rsid w:val="00FC2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E94E9"/>
  <w15:docId w15:val="{229C1A9E-DD53-4187-9B3D-41AEEDB49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45C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qj">
    <w:name w:val="aqj"/>
    <w:basedOn w:val="DefaultParagraphFont"/>
    <w:rsid w:val="00F84289"/>
  </w:style>
  <w:style w:type="character" w:customStyle="1" w:styleId="apple-converted-space">
    <w:name w:val="apple-converted-space"/>
    <w:basedOn w:val="DefaultParagraphFont"/>
    <w:rsid w:val="00F84289"/>
  </w:style>
  <w:style w:type="paragraph" w:styleId="NoSpacing">
    <w:name w:val="No Spacing"/>
    <w:uiPriority w:val="1"/>
    <w:qFormat/>
    <w:rsid w:val="008E6A0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37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2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Susan Gilbert</cp:lastModifiedBy>
  <cp:revision>4</cp:revision>
  <cp:lastPrinted>2018-04-08T18:43:00Z</cp:lastPrinted>
  <dcterms:created xsi:type="dcterms:W3CDTF">2019-07-18T01:21:00Z</dcterms:created>
  <dcterms:modified xsi:type="dcterms:W3CDTF">2019-07-18T02:01:00Z</dcterms:modified>
</cp:coreProperties>
</file>